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B2A1A" w14:textId="65EA8066" w:rsidR="00851596" w:rsidRPr="0086638F" w:rsidRDefault="00851596" w:rsidP="00851596">
      <w:pPr>
        <w:rPr>
          <w:bCs/>
        </w:rPr>
      </w:pPr>
      <w:r>
        <w:rPr>
          <w:rFonts w:ascii="Times New Roman" w:hAnsi="Times New Roman"/>
          <w:b/>
        </w:rPr>
        <w:t xml:space="preserve">Supplemental </w:t>
      </w:r>
      <w:r w:rsidRPr="00D51AE4">
        <w:rPr>
          <w:rFonts w:ascii="Times New Roman" w:hAnsi="Times New Roman"/>
          <w:b/>
        </w:rPr>
        <w:t>Table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 w:hint="eastAsia"/>
          <w:b/>
        </w:rPr>
        <w:t>1</w:t>
      </w:r>
      <w:r>
        <w:rPr>
          <w:rFonts w:ascii="Times New Roman" w:hAnsi="Times New Roman"/>
          <w:b/>
        </w:rPr>
        <w:t xml:space="preserve">. </w:t>
      </w:r>
      <w:r w:rsidRPr="0086638F">
        <w:rPr>
          <w:rFonts w:ascii="Times New Roman" w:hAnsi="Times New Roman"/>
          <w:bCs/>
        </w:rPr>
        <w:t>Subgroup analysis by age &lt;</w:t>
      </w:r>
      <w:r w:rsidR="00885102">
        <w:rPr>
          <w:rFonts w:ascii="Times New Roman" w:hAnsi="Times New Roman"/>
          <w:bCs/>
        </w:rPr>
        <w:t xml:space="preserve"> </w:t>
      </w:r>
      <w:r w:rsidRPr="0086638F">
        <w:rPr>
          <w:rFonts w:ascii="Times New Roman" w:hAnsi="Times New Roman"/>
          <w:bCs/>
        </w:rPr>
        <w:t>60 years</w:t>
      </w:r>
    </w:p>
    <w:tbl>
      <w:tblPr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5"/>
        <w:gridCol w:w="2193"/>
        <w:gridCol w:w="2410"/>
        <w:gridCol w:w="1559"/>
      </w:tblGrid>
      <w:tr w:rsidR="00851596" w:rsidRPr="001D1319" w14:paraId="2B3A0259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3B1AEC61" w14:textId="1F2A92E3" w:rsidR="00851596" w:rsidRPr="001D1319" w:rsidRDefault="0016108D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Cs w:val="24"/>
              </w:rPr>
              <w:t>Variable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12EB2347" w14:textId="4A7740BD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Co</w:t>
            </w:r>
            <w:r w:rsidR="00FF45F8">
              <w:rPr>
                <w:rFonts w:ascii="Times New Roman" w:hAnsi="Times New Roman"/>
                <w:color w:val="000000"/>
                <w:kern w:val="0"/>
                <w:szCs w:val="24"/>
              </w:rPr>
              <w:t>-</w:t>
            </w: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injection </w:t>
            </w:r>
            <w:r w:rsidRPr="001D1319">
              <w:rPr>
                <w:rFonts w:ascii="Times New Roman" w:hAnsi="Times New Roman" w:hint="eastAsia"/>
                <w:color w:val="000000"/>
                <w:kern w:val="0"/>
                <w:szCs w:val="24"/>
              </w:rPr>
              <w:t>g</w:t>
            </w: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roup</w:t>
            </w:r>
            <w:r w:rsidR="0016108D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(n = 20)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1B50CB2" w14:textId="7D1E47D3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Hyaluronic acid </w:t>
            </w:r>
            <w:r w:rsidRPr="001D1319">
              <w:rPr>
                <w:rFonts w:ascii="Times New Roman" w:hAnsi="Times New Roman" w:hint="eastAsia"/>
                <w:color w:val="000000"/>
                <w:kern w:val="0"/>
                <w:szCs w:val="24"/>
              </w:rPr>
              <w:t>g</w:t>
            </w: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roup</w:t>
            </w:r>
            <w:r w:rsidR="0016108D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(n = 22)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9B4E17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p value</w:t>
            </w:r>
          </w:p>
        </w:tc>
      </w:tr>
      <w:tr w:rsidR="00851596" w:rsidRPr="001D1319" w14:paraId="0940E472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7CE9BC77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Gender 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2DF02D1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71FFDCE5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7FCA26D6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30</w:t>
            </w:r>
          </w:p>
        </w:tc>
      </w:tr>
      <w:tr w:rsidR="00851596" w:rsidRPr="001D1319" w14:paraId="39F585CD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198890E7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Man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272BBD3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5405E16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0A44B9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7F0552D4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1B1AD30E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Woman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6F1F8D4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4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287B20A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69F798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1A42A6BE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0A4790B8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Age in years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7687A680" w14:textId="5CF1E8AE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</w:t>
            </w:r>
            <w:r w:rsidR="0016108D">
              <w:rPr>
                <w:rFonts w:ascii="Times New Roman" w:hAnsi="Times New Roman"/>
                <w:color w:val="000000"/>
                <w:kern w:val="0"/>
                <w:szCs w:val="24"/>
              </w:rPr>
              <w:t>6</w:t>
            </w: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± 1</w:t>
            </w:r>
            <w:r w:rsidR="0016108D">
              <w:rPr>
                <w:rFonts w:ascii="Times New Roman" w:hAnsi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4D0B7D87" w14:textId="54D39D9B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8 ± 1</w:t>
            </w:r>
            <w:r w:rsidR="0016108D">
              <w:rPr>
                <w:rFonts w:ascii="Times New Roman" w:hAnsi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CDB75C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60</w:t>
            </w:r>
          </w:p>
        </w:tc>
      </w:tr>
      <w:tr w:rsidR="00851596" w:rsidRPr="001D1319" w14:paraId="50F53DC4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15236D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Height in cm                 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5A0FB4F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59 ± 21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279F6604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56 ± 2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91976F4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69</w:t>
            </w:r>
          </w:p>
        </w:tc>
      </w:tr>
      <w:tr w:rsidR="00851596" w:rsidRPr="001D1319" w14:paraId="5BB1D709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6B4F5AD9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Weight in kg 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5E5D1E1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66 ± 2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557F128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65 ± 18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9CB6A18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86</w:t>
            </w:r>
          </w:p>
        </w:tc>
      </w:tr>
      <w:tr w:rsidR="00851596" w:rsidRPr="001D1319" w14:paraId="0B836842" w14:textId="77777777" w:rsidTr="002D6DCF">
        <w:trPr>
          <w:trHeight w:val="360"/>
        </w:trPr>
        <w:tc>
          <w:tcPr>
            <w:tcW w:w="3505" w:type="dxa"/>
            <w:shd w:val="clear" w:color="auto" w:fill="auto"/>
            <w:noWrap/>
            <w:hideMark/>
          </w:tcPr>
          <w:p w14:paraId="5093569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BMI in kg/m</w:t>
            </w:r>
            <w:r w:rsidRPr="001D1319">
              <w:rPr>
                <w:rFonts w:ascii="Times New Roman" w:hAnsi="Times New Roman"/>
                <w:color w:val="000000"/>
                <w:kern w:val="0"/>
                <w:szCs w:val="24"/>
                <w:vertAlign w:val="superscript"/>
              </w:rPr>
              <w:t>2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3F6D2B3B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26 ± 6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5A204A8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27 ± 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3D7091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67</w:t>
            </w:r>
          </w:p>
        </w:tc>
      </w:tr>
      <w:tr w:rsidR="00851596" w:rsidRPr="001D1319" w14:paraId="7CA839F0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4B435D5B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BMI group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72613A6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170B8E04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3153F344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61</w:t>
            </w:r>
          </w:p>
        </w:tc>
      </w:tr>
      <w:tr w:rsidR="00851596" w:rsidRPr="001D1319" w14:paraId="06038371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CC39BE7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&lt; 24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5740E687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FD89B5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3CB36D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2F30519F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4FD63568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24 to 27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67CBA8D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0B18A2E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B2D9816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3141793B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6BB7FB21" w14:textId="7913DDDE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≥ 27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0C2A0DF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446567D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14E3B3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2BDBAFDC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37D48947" w14:textId="79A93F91" w:rsidR="00851596" w:rsidRPr="001D1319" w:rsidRDefault="0016108D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Marital </w:t>
            </w:r>
            <w:r w:rsidR="00851596"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status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6FA33AA6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640DF055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05C9DAC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42</w:t>
            </w:r>
          </w:p>
        </w:tc>
      </w:tr>
      <w:tr w:rsidR="00851596" w:rsidRPr="001D1319" w14:paraId="6550F98D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25F6460B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Single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73E9D388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4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C6509C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B361859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0D858330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6E8293BA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Married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226A29E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5DD73D8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560CC2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45D818A1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6067BB0" w14:textId="7D609ED3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Divorce</w:t>
            </w:r>
            <w:r w:rsidR="00781CA8">
              <w:rPr>
                <w:rFonts w:ascii="Times New Roman" w:hAnsi="Times New Roman"/>
                <w:color w:val="000000"/>
                <w:kern w:val="0"/>
                <w:szCs w:val="24"/>
              </w:rPr>
              <w:t>d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51C3F21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52A5BE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515869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79D66081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0E35BBE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Educational level 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3E7701A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768686D4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21EF713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52</w:t>
            </w:r>
          </w:p>
        </w:tc>
      </w:tr>
      <w:tr w:rsidR="00851596" w:rsidRPr="001D1319" w14:paraId="115324F4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304130CC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Below 12th grade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4FF9C65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C3BF03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27A8527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07BB9A7A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3DBD5AD0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Above 12th grade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2451C3EB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8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FD5C67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1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72CAB7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39432038" w14:textId="77777777" w:rsidTr="002D6DCF">
        <w:trPr>
          <w:trHeight w:val="324"/>
        </w:trPr>
        <w:tc>
          <w:tcPr>
            <w:tcW w:w="5698" w:type="dxa"/>
            <w:gridSpan w:val="2"/>
            <w:shd w:val="clear" w:color="auto" w:fill="auto"/>
            <w:noWrap/>
            <w:hideMark/>
          </w:tcPr>
          <w:p w14:paraId="4321F97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Concurrent physical therapy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096CE89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322464F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67</w:t>
            </w:r>
          </w:p>
        </w:tc>
      </w:tr>
      <w:tr w:rsidR="00851596" w:rsidRPr="001D1319" w14:paraId="7F905A0D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F37C3CE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795FB044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6FA194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3A80339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2EBEA2A4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FDB9557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None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05FD04C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8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56ABDA9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2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9ECDBF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6900574F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62722B3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Smoking 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50F1D62B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68B217FE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134F6C74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23</w:t>
            </w:r>
          </w:p>
        </w:tc>
      </w:tr>
      <w:tr w:rsidR="00851596" w:rsidRPr="001D1319" w14:paraId="6457692A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4D22623E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Never smoked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3B1FB79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2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4AD41319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4ED72B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464F0B0E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086A6C6B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Former smoker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75CDF78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799DA16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F46B308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238D2FAF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6167E70F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Current smoker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6A18158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8FE7EC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653AFD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41F73C56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7A6B13F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Alcohol consumption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78EA61F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52BE36FF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6650B9D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87</w:t>
            </w:r>
          </w:p>
        </w:tc>
      </w:tr>
      <w:tr w:rsidR="00851596" w:rsidRPr="001D1319" w14:paraId="292B49A4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44D27C0B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Never consumed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59ED92C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0A25B664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6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3D2CDB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39D82B1A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7CB4CFB9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Current consumer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3F91E06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5A5B5E9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6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E4861A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32F1F5AF" w14:textId="77777777" w:rsidTr="002D6DCF">
        <w:trPr>
          <w:trHeight w:val="324"/>
        </w:trPr>
        <w:tc>
          <w:tcPr>
            <w:tcW w:w="5698" w:type="dxa"/>
            <w:gridSpan w:val="2"/>
            <w:shd w:val="clear" w:color="auto" w:fill="auto"/>
            <w:noWrap/>
            <w:hideMark/>
          </w:tcPr>
          <w:p w14:paraId="34FA44A9" w14:textId="466FA13D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Kellgren–Lawrence </w:t>
            </w:r>
            <w:r w:rsidR="00BD1E64">
              <w:rPr>
                <w:rFonts w:ascii="Times New Roman" w:hAnsi="Times New Roman"/>
                <w:color w:val="000000"/>
                <w:kern w:val="0"/>
                <w:szCs w:val="24"/>
              </w:rPr>
              <w:t>class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0028D46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396A0296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69</w:t>
            </w:r>
          </w:p>
        </w:tc>
      </w:tr>
      <w:tr w:rsidR="00851596" w:rsidRPr="001D1319" w14:paraId="09F53054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076AFD7D" w14:textId="64EBEA65" w:rsidR="00851596" w:rsidRPr="001D1319" w:rsidRDefault="00BD1E64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2E8B5FC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3E5438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7D5D939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557AAA53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1E4BB9D8" w14:textId="547D6B6D" w:rsidR="00851596" w:rsidRPr="001D1319" w:rsidRDefault="00BD1E64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5A255734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58F478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4B7AD28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32395CC0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DE52757" w14:textId="2D5D995D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ASA</w:t>
            </w:r>
            <w:r w:rsidR="0016108D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 class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3B2311B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4B6C7765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1B2D419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30</w:t>
            </w:r>
          </w:p>
        </w:tc>
      </w:tr>
      <w:tr w:rsidR="00851596" w:rsidRPr="001D1319" w14:paraId="36E0893A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DA7FC01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I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107B8C6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5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EC7182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2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6F7435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5D348285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EFD3742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II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333DB9D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21039C9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385C07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2089E90A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42800F7E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III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45DF332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1EBB66D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6644A7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</w:tr>
      <w:tr w:rsidR="00851596" w:rsidRPr="001D1319" w14:paraId="4ADDA798" w14:textId="77777777" w:rsidTr="002D6DCF">
        <w:trPr>
          <w:trHeight w:val="324"/>
        </w:trPr>
        <w:tc>
          <w:tcPr>
            <w:tcW w:w="5698" w:type="dxa"/>
            <w:gridSpan w:val="2"/>
            <w:shd w:val="clear" w:color="auto" w:fill="auto"/>
            <w:noWrap/>
            <w:hideMark/>
          </w:tcPr>
          <w:p w14:paraId="65BDD96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lastRenderedPageBreak/>
              <w:t>Physical function performance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F4959A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7C00EEFF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851596" w:rsidRPr="001D1319" w14:paraId="434F67F7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34734EE8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Regular walking speed (m/sec) 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46A6E83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45 ± 0.1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0C270F8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50 ± 0.1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18A5799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11</w:t>
            </w:r>
          </w:p>
        </w:tc>
      </w:tr>
      <w:tr w:rsidR="00851596" w:rsidRPr="001D1319" w14:paraId="3918BA11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58545156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Fastest walking speed (m/sec) 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35C12B9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68 ± 0.25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4EB1B6B7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78 ± 0.28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2BB5E2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23</w:t>
            </w:r>
          </w:p>
        </w:tc>
      </w:tr>
      <w:tr w:rsidR="00851596" w:rsidRPr="001D1319" w14:paraId="4B96E796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04A6F03A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Stair ascent time (sec)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135A9094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45.5 ± 33.2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1469376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47.0 ± 28.6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237E9E98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88</w:t>
            </w:r>
          </w:p>
        </w:tc>
      </w:tr>
      <w:tr w:rsidR="00851596" w:rsidRPr="001D1319" w14:paraId="030F2715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773F526F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Stair descent time (sec)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534A709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41.9 ± 25.6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9CD81C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43.3 ± 27.2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BF9A3D7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87</w:t>
            </w:r>
          </w:p>
        </w:tc>
      </w:tr>
      <w:tr w:rsidR="00851596" w:rsidRPr="001D1319" w14:paraId="5C75EFB6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775AF80A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Chair-rising time (sec)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77EA864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42.3 ± 11.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7B2F33AD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40.2 ± 11.1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CDE6FD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54</w:t>
            </w:r>
          </w:p>
        </w:tc>
      </w:tr>
      <w:tr w:rsidR="00851596" w:rsidRPr="001D1319" w14:paraId="7E7427C5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3379FA1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WOMAC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697B866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42DF7BDA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129F25A7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851596" w:rsidRPr="001D1319" w14:paraId="400F9FAC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4926A1EF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Pain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6A1F20EB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53 ± 113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473EC21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165 ± 12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DA7F93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74</w:t>
            </w:r>
          </w:p>
        </w:tc>
      </w:tr>
      <w:tr w:rsidR="00851596" w:rsidRPr="001D1319" w14:paraId="448B5C89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326D5F47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Stiffness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28ECFFC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7 ± 6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271E79F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65 ± 5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57391945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52</w:t>
            </w:r>
          </w:p>
        </w:tc>
      </w:tr>
      <w:tr w:rsidR="00851596" w:rsidRPr="001D1319" w14:paraId="6DF4FA87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3169BFE6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Physical function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40F3A303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07 ± 356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5DC1765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51 ± 383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1E6CA8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70</w:t>
            </w:r>
          </w:p>
        </w:tc>
      </w:tr>
      <w:tr w:rsidR="00851596" w:rsidRPr="001D1319" w14:paraId="48BD7F0D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6A3C0A8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KOOS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1C6D804B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</w:p>
        </w:tc>
        <w:tc>
          <w:tcPr>
            <w:tcW w:w="2410" w:type="dxa"/>
            <w:shd w:val="clear" w:color="auto" w:fill="auto"/>
            <w:noWrap/>
            <w:hideMark/>
          </w:tcPr>
          <w:p w14:paraId="2FDF7226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noWrap/>
            <w:hideMark/>
          </w:tcPr>
          <w:p w14:paraId="2A2AD86C" w14:textId="77777777" w:rsidR="00851596" w:rsidRPr="001D1319" w:rsidRDefault="00851596" w:rsidP="002D6DCF">
            <w:pPr>
              <w:widowControl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</w:p>
        </w:tc>
      </w:tr>
      <w:tr w:rsidR="00851596" w:rsidRPr="001D1319" w14:paraId="4AB7591F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28BFEB11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Pain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65A9C0BE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7 ± 15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C54237F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7 ± 15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02E29D4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93</w:t>
            </w:r>
          </w:p>
        </w:tc>
      </w:tr>
      <w:tr w:rsidR="00851596" w:rsidRPr="001D1319" w14:paraId="1E46EF96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76E2CEEE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Other symptoms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76297B0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1 ± 16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062352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3 ± 16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429D0EA0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75</w:t>
            </w:r>
          </w:p>
        </w:tc>
      </w:tr>
      <w:tr w:rsidR="00851596" w:rsidRPr="001D1319" w14:paraId="6BAB8CA7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226210B4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Activities of daily living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2727A09C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66 ± 30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64944A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76 ± 18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33DACB07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19</w:t>
            </w:r>
          </w:p>
        </w:tc>
      </w:tr>
      <w:tr w:rsidR="00851596" w:rsidRPr="001D1319" w14:paraId="0F81C99C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2F3FDCF4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Sports and recreation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400C40E7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1 ± 19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3122A39A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6 ± 18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18EB21F1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41</w:t>
            </w:r>
          </w:p>
        </w:tc>
      </w:tr>
      <w:tr w:rsidR="00851596" w:rsidRPr="001D1319" w14:paraId="2DBD364B" w14:textId="77777777" w:rsidTr="002D6DCF">
        <w:trPr>
          <w:trHeight w:val="324"/>
        </w:trPr>
        <w:tc>
          <w:tcPr>
            <w:tcW w:w="3505" w:type="dxa"/>
            <w:shd w:val="clear" w:color="auto" w:fill="auto"/>
            <w:noWrap/>
            <w:hideMark/>
          </w:tcPr>
          <w:p w14:paraId="01201BD9" w14:textId="77777777" w:rsidR="00851596" w:rsidRPr="001D1319" w:rsidRDefault="00851596" w:rsidP="002D6DCF">
            <w:pPr>
              <w:widowControl/>
              <w:ind w:firstLineChars="100" w:firstLine="240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Quality of life</w:t>
            </w:r>
          </w:p>
        </w:tc>
        <w:tc>
          <w:tcPr>
            <w:tcW w:w="2193" w:type="dxa"/>
            <w:shd w:val="clear" w:color="auto" w:fill="auto"/>
            <w:noWrap/>
            <w:hideMark/>
          </w:tcPr>
          <w:p w14:paraId="47D913D2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6 ± 17</w:t>
            </w:r>
          </w:p>
        </w:tc>
        <w:tc>
          <w:tcPr>
            <w:tcW w:w="2410" w:type="dxa"/>
            <w:shd w:val="clear" w:color="auto" w:fill="auto"/>
            <w:noWrap/>
            <w:hideMark/>
          </w:tcPr>
          <w:p w14:paraId="6DDA3DC6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51 ± 20</w:t>
            </w:r>
          </w:p>
        </w:tc>
        <w:tc>
          <w:tcPr>
            <w:tcW w:w="1559" w:type="dxa"/>
            <w:shd w:val="clear" w:color="auto" w:fill="auto"/>
            <w:noWrap/>
            <w:hideMark/>
          </w:tcPr>
          <w:p w14:paraId="6880BC1B" w14:textId="77777777" w:rsidR="00851596" w:rsidRPr="001D1319" w:rsidRDefault="00851596" w:rsidP="002D6DCF">
            <w:pPr>
              <w:widowControl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 w:rsidRPr="001D1319">
              <w:rPr>
                <w:rFonts w:ascii="Times New Roman" w:hAnsi="Times New Roman"/>
                <w:color w:val="000000"/>
                <w:kern w:val="0"/>
                <w:szCs w:val="24"/>
              </w:rPr>
              <w:t>0.41</w:t>
            </w:r>
          </w:p>
        </w:tc>
      </w:tr>
    </w:tbl>
    <w:p w14:paraId="0C6997CB" w14:textId="125A8CAF" w:rsidR="00090E75" w:rsidRPr="0016108D" w:rsidRDefault="00851596" w:rsidP="00780FAF">
      <w:pPr>
        <w:rPr>
          <w:rFonts w:ascii="Times New Roman" w:hAnsi="Times New Roman"/>
        </w:rPr>
      </w:pPr>
      <w:r w:rsidRPr="0086638F">
        <w:rPr>
          <w:rFonts w:ascii="Times New Roman" w:hAnsi="Times New Roman"/>
        </w:rPr>
        <w:t>Data are presented as the mean ± SD.</w:t>
      </w:r>
      <w:r w:rsidR="0016108D">
        <w:rPr>
          <w:rFonts w:ascii="Times New Roman" w:hAnsi="Times New Roman"/>
        </w:rPr>
        <w:t xml:space="preserve"> </w:t>
      </w:r>
      <w:r w:rsidRPr="00F0159C">
        <w:rPr>
          <w:rFonts w:ascii="Times New Roman" w:hAnsi="Times New Roman"/>
        </w:rPr>
        <w:t>ASA</w:t>
      </w:r>
      <w:r w:rsidR="0016108D">
        <w:rPr>
          <w:rFonts w:ascii="Times New Roman" w:hAnsi="Times New Roman"/>
        </w:rPr>
        <w:t xml:space="preserve"> </w:t>
      </w:r>
      <w:r w:rsidRPr="00F0159C">
        <w:rPr>
          <w:rFonts w:ascii="Times New Roman" w:hAnsi="Times New Roman"/>
        </w:rPr>
        <w:t>= American Society of Anesthesiologists physical status classification; KOOS</w:t>
      </w:r>
      <w:r w:rsidR="0016108D">
        <w:rPr>
          <w:rFonts w:ascii="Times New Roman" w:hAnsi="Times New Roman"/>
        </w:rPr>
        <w:t xml:space="preserve"> </w:t>
      </w:r>
      <w:r w:rsidRPr="00F0159C">
        <w:rPr>
          <w:rFonts w:ascii="Times New Roman" w:hAnsi="Times New Roman"/>
        </w:rPr>
        <w:t>=</w:t>
      </w:r>
      <w:r w:rsidR="0016108D">
        <w:rPr>
          <w:rFonts w:ascii="Times New Roman" w:hAnsi="Times New Roman"/>
        </w:rPr>
        <w:t xml:space="preserve"> </w:t>
      </w:r>
      <w:r w:rsidRPr="00F0159C">
        <w:rPr>
          <w:rFonts w:ascii="Times New Roman" w:hAnsi="Times New Roman"/>
        </w:rPr>
        <w:t>Knee Injury and Osteoarthritis</w:t>
      </w:r>
      <w:r w:rsidRPr="00F0159C">
        <w:rPr>
          <w:rFonts w:ascii="Times New Roman" w:hAnsi="Times New Roman"/>
          <w:szCs w:val="24"/>
        </w:rPr>
        <w:t xml:space="preserve"> Score.</w:t>
      </w:r>
    </w:p>
    <w:p w14:paraId="2C3FDBC6" w14:textId="595ECA0B" w:rsidR="00043A55" w:rsidRPr="00090E75" w:rsidRDefault="00043A55"/>
    <w:sectPr w:rsidR="00043A55" w:rsidRPr="00090E75" w:rsidSect="00780FAF">
      <w:pgSz w:w="11906" w:h="16838"/>
      <w:pgMar w:top="1440" w:right="1797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9E4E4" w14:textId="77777777" w:rsidR="007F6970" w:rsidRDefault="007F6970" w:rsidP="002340F4">
      <w:r>
        <w:separator/>
      </w:r>
    </w:p>
  </w:endnote>
  <w:endnote w:type="continuationSeparator" w:id="0">
    <w:p w14:paraId="5F758565" w14:textId="77777777" w:rsidR="007F6970" w:rsidRDefault="007F6970" w:rsidP="00234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FAC03" w14:textId="77777777" w:rsidR="007F6970" w:rsidRDefault="007F6970" w:rsidP="002340F4">
      <w:r>
        <w:separator/>
      </w:r>
    </w:p>
  </w:footnote>
  <w:footnote w:type="continuationSeparator" w:id="0">
    <w:p w14:paraId="2612C4BA" w14:textId="77777777" w:rsidR="007F6970" w:rsidRDefault="007F6970" w:rsidP="002340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MTU0tzAxMTQxNLZU0lEKTi0uzszPAykwrAUAmck61ywAAAA="/>
  </w:docVars>
  <w:rsids>
    <w:rsidRoot w:val="00851596"/>
    <w:rsid w:val="00043A55"/>
    <w:rsid w:val="00090E75"/>
    <w:rsid w:val="0016108D"/>
    <w:rsid w:val="001615E3"/>
    <w:rsid w:val="00201FAF"/>
    <w:rsid w:val="00214D1E"/>
    <w:rsid w:val="002340F4"/>
    <w:rsid w:val="00310440"/>
    <w:rsid w:val="003C0DAB"/>
    <w:rsid w:val="00547F3A"/>
    <w:rsid w:val="0062096A"/>
    <w:rsid w:val="007339F8"/>
    <w:rsid w:val="00780FAF"/>
    <w:rsid w:val="00781CA8"/>
    <w:rsid w:val="007F6970"/>
    <w:rsid w:val="007F7ED1"/>
    <w:rsid w:val="008225A1"/>
    <w:rsid w:val="00851596"/>
    <w:rsid w:val="00876E2A"/>
    <w:rsid w:val="00885102"/>
    <w:rsid w:val="00971403"/>
    <w:rsid w:val="00AA308D"/>
    <w:rsid w:val="00B84C7C"/>
    <w:rsid w:val="00BD1E64"/>
    <w:rsid w:val="00C25F3E"/>
    <w:rsid w:val="00C41961"/>
    <w:rsid w:val="00C8409B"/>
    <w:rsid w:val="00C9621E"/>
    <w:rsid w:val="00D9383B"/>
    <w:rsid w:val="00FF4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654946"/>
  <w15:chartTrackingRefBased/>
  <w15:docId w15:val="{B5607FD1-093E-4596-8900-6CA42B593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596"/>
    <w:pPr>
      <w:widowControl w:val="0"/>
    </w:pPr>
    <w:rPr>
      <w:rFonts w:ascii="Calibri" w:eastAsia="PMingLiU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D9383B"/>
  </w:style>
  <w:style w:type="character" w:customStyle="1" w:styleId="CommentTextChar">
    <w:name w:val="Comment Text Char"/>
    <w:basedOn w:val="DefaultParagraphFont"/>
    <w:link w:val="CommentText"/>
    <w:uiPriority w:val="99"/>
    <w:rsid w:val="00D9383B"/>
    <w:rPr>
      <w:rFonts w:ascii="Calibri" w:eastAsia="PMingLiU" w:hAnsi="Calibri" w:cs="Times New Roman"/>
    </w:rPr>
  </w:style>
  <w:style w:type="character" w:styleId="CommentReference">
    <w:name w:val="annotation reference"/>
    <w:uiPriority w:val="99"/>
    <w:semiHidden/>
    <w:unhideWhenUsed/>
    <w:rsid w:val="00D9383B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83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83B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40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340F4"/>
    <w:rPr>
      <w:rFonts w:ascii="Calibri" w:eastAsia="PMingLiU" w:hAnsi="Calibri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340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340F4"/>
    <w:rPr>
      <w:rFonts w:ascii="Calibri" w:eastAsia="PMingLiU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10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102"/>
    <w:rPr>
      <w:rFonts w:ascii="Calibri" w:eastAsia="PMingLiU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A74FF-0BFA-48AB-A061-509C339C5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4</Words>
  <Characters>1394</Characters>
  <Application>Microsoft Office Word</Application>
  <DocSecurity>0</DocSecurity>
  <Lines>11</Lines>
  <Paragraphs>3</Paragraphs>
  <ScaleCrop>false</ScaleCrop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 Lan Hsieh</dc:creator>
  <cp:keywords/>
  <dc:description/>
  <cp:lastModifiedBy>Colleen Briars</cp:lastModifiedBy>
  <cp:revision>7</cp:revision>
  <dcterms:created xsi:type="dcterms:W3CDTF">2023-06-29T23:02:00Z</dcterms:created>
  <dcterms:modified xsi:type="dcterms:W3CDTF">2023-08-23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842b2c3628ea606269d508c8f4a26121a98a9211bc3deb49f675e1fbca2a53</vt:lpwstr>
  </property>
</Properties>
</file>